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253F" w:rsidRPr="00416E7E" w:rsidRDefault="00416E7E" w:rsidP="00EE28D2">
      <w:pPr>
        <w:jc w:val="center"/>
        <w:rPr>
          <w:b/>
          <w:szCs w:val="22"/>
          <w:lang w:val="es-ES_tradnl"/>
        </w:rPr>
      </w:pPr>
      <w:r w:rsidRPr="00416E7E">
        <w:rPr>
          <w:b/>
          <w:szCs w:val="22"/>
          <w:lang w:val="es-ES_tradnl"/>
        </w:rPr>
        <w:t xml:space="preserve">REVISTA INGE CUC </w:t>
      </w:r>
    </w:p>
    <w:p w:rsidR="00EE28D2" w:rsidRPr="00416E7E" w:rsidRDefault="0033253F" w:rsidP="00EE28D2">
      <w:pPr>
        <w:jc w:val="center"/>
        <w:rPr>
          <w:b/>
          <w:szCs w:val="22"/>
          <w:lang w:val="es-ES_tradnl"/>
        </w:rPr>
      </w:pPr>
      <w:r w:rsidRPr="00416E7E">
        <w:rPr>
          <w:b/>
          <w:szCs w:val="22"/>
          <w:lang w:val="es-ES_tradnl"/>
        </w:rPr>
        <w:t>CESIÓN DE DERECHOS PATRIMONIALES DE AUTOR</w:t>
      </w:r>
    </w:p>
    <w:p w:rsidR="00EE28D2" w:rsidRPr="00416E7E" w:rsidRDefault="00EE28D2" w:rsidP="00EE28D2">
      <w:pPr>
        <w:jc w:val="center"/>
        <w:rPr>
          <w:szCs w:val="22"/>
          <w:lang w:val="es-ES_tradnl"/>
        </w:rPr>
      </w:pPr>
    </w:p>
    <w:p w:rsidR="00EE28D2" w:rsidRPr="00416E7E" w:rsidRDefault="00EE28D2" w:rsidP="00EE28D2">
      <w:pPr>
        <w:jc w:val="center"/>
        <w:rPr>
          <w:szCs w:val="22"/>
          <w:lang w:val="es-ES_tradnl"/>
        </w:rPr>
      </w:pPr>
    </w:p>
    <w:p w:rsidR="00EE28D2" w:rsidRPr="00416E7E" w:rsidRDefault="007629F9" w:rsidP="00087C8D">
      <w:pPr>
        <w:jc w:val="both"/>
        <w:rPr>
          <w:i/>
          <w:szCs w:val="22"/>
          <w:lang w:val="es-ES_tradnl"/>
        </w:rPr>
      </w:pPr>
      <w:r w:rsidRPr="00416E7E">
        <w:rPr>
          <w:szCs w:val="22"/>
          <w:lang w:val="es-ES_tradnl"/>
        </w:rPr>
        <w:t xml:space="preserve">Yo </w:t>
      </w:r>
      <w:r w:rsidR="00925C35" w:rsidRPr="00416E7E">
        <w:rPr>
          <w:szCs w:val="22"/>
          <w:lang w:val="es-ES_tradnl"/>
        </w:rPr>
        <w:t>_____________________</w:t>
      </w:r>
      <w:r w:rsidRPr="00416E7E">
        <w:rPr>
          <w:szCs w:val="22"/>
          <w:lang w:val="es-ES_tradnl"/>
        </w:rPr>
        <w:t>________</w:t>
      </w:r>
      <w:r w:rsidR="003A1022" w:rsidRPr="00416E7E">
        <w:rPr>
          <w:szCs w:val="22"/>
          <w:lang w:val="es-ES_tradnl"/>
        </w:rPr>
        <w:t xml:space="preserve">, </w:t>
      </w:r>
      <w:r w:rsidR="00EE28D2" w:rsidRPr="00416E7E">
        <w:rPr>
          <w:szCs w:val="22"/>
          <w:lang w:val="es-ES_tradnl"/>
        </w:rPr>
        <w:t xml:space="preserve">mayor de edad, identificado con la cedula de ciudadanía No. </w:t>
      </w:r>
      <w:r w:rsidR="00925C35" w:rsidRPr="00416E7E">
        <w:rPr>
          <w:szCs w:val="22"/>
          <w:lang w:val="es-ES_tradnl"/>
        </w:rPr>
        <w:t xml:space="preserve">_________ </w:t>
      </w:r>
      <w:r w:rsidR="000C0B57" w:rsidRPr="00416E7E">
        <w:rPr>
          <w:szCs w:val="22"/>
          <w:lang w:val="es-ES_tradnl"/>
        </w:rPr>
        <w:t xml:space="preserve">expedida en la ciudad de </w:t>
      </w:r>
      <w:r w:rsidR="00C45FB0" w:rsidRPr="00416E7E">
        <w:rPr>
          <w:szCs w:val="22"/>
          <w:lang w:val="es-ES_tradnl"/>
        </w:rPr>
        <w:t>_________</w:t>
      </w:r>
      <w:r w:rsidR="006335BF" w:rsidRPr="00416E7E">
        <w:rPr>
          <w:szCs w:val="22"/>
          <w:lang w:val="es-ES_tradnl"/>
        </w:rPr>
        <w:t>, en adelante EL CEDENTE</w:t>
      </w:r>
      <w:r w:rsidR="00087C8D" w:rsidRPr="00416E7E">
        <w:rPr>
          <w:szCs w:val="22"/>
          <w:lang w:val="es-ES_tradnl"/>
        </w:rPr>
        <w:t xml:space="preserve">, </w:t>
      </w:r>
      <w:r w:rsidR="006335BF" w:rsidRPr="00416E7E">
        <w:rPr>
          <w:szCs w:val="22"/>
          <w:lang w:val="es-ES_tradnl"/>
        </w:rPr>
        <w:t xml:space="preserve"> </w:t>
      </w:r>
      <w:r w:rsidR="00EE28D2" w:rsidRPr="00416E7E">
        <w:rPr>
          <w:szCs w:val="22"/>
          <w:lang w:val="es-ES_tradnl"/>
        </w:rPr>
        <w:t xml:space="preserve">en mi calidad de </w:t>
      </w:r>
      <w:r w:rsidR="0033253F" w:rsidRPr="00416E7E">
        <w:rPr>
          <w:szCs w:val="22"/>
          <w:lang w:val="es-ES_tradnl"/>
        </w:rPr>
        <w:t>autor del artículo _________________________________________________________________</w:t>
      </w:r>
      <w:r w:rsidR="000C0B57" w:rsidRPr="00416E7E">
        <w:rPr>
          <w:szCs w:val="22"/>
          <w:lang w:val="es-ES_tradnl"/>
        </w:rPr>
        <w:t>,</w:t>
      </w:r>
      <w:r w:rsidR="0033253F" w:rsidRPr="00416E7E">
        <w:rPr>
          <w:szCs w:val="22"/>
          <w:lang w:val="es-ES_tradnl"/>
        </w:rPr>
        <w:t xml:space="preserve"> que será publicado en la revista  </w:t>
      </w:r>
      <w:r w:rsidR="000571AB" w:rsidRPr="00416E7E">
        <w:rPr>
          <w:szCs w:val="22"/>
          <w:lang w:val="es-ES_tradnl"/>
        </w:rPr>
        <w:t>INGE</w:t>
      </w:r>
      <w:r w:rsidR="00CD2170" w:rsidRPr="00416E7E">
        <w:rPr>
          <w:szCs w:val="22"/>
          <w:lang w:val="es-ES_tradnl"/>
        </w:rPr>
        <w:t xml:space="preserve"> CUC</w:t>
      </w:r>
      <w:r w:rsidR="004C2AAB" w:rsidRPr="00416E7E">
        <w:rPr>
          <w:b/>
          <w:szCs w:val="22"/>
          <w:lang w:val="es-ES_tradnl"/>
        </w:rPr>
        <w:t xml:space="preserve">, </w:t>
      </w:r>
      <w:r w:rsidR="00EE28D2" w:rsidRPr="00416E7E">
        <w:rPr>
          <w:szCs w:val="22"/>
          <w:lang w:val="es-ES_tradnl"/>
        </w:rPr>
        <w:t>volumen</w:t>
      </w:r>
      <w:r w:rsidR="004C2AAB" w:rsidRPr="00416E7E">
        <w:rPr>
          <w:szCs w:val="22"/>
          <w:lang w:val="es-ES_tradnl"/>
        </w:rPr>
        <w:t xml:space="preserve"> </w:t>
      </w:r>
      <w:r w:rsidR="000571AB" w:rsidRPr="00416E7E">
        <w:rPr>
          <w:szCs w:val="22"/>
          <w:lang w:val="es-ES_tradnl"/>
        </w:rPr>
        <w:t xml:space="preserve"> </w:t>
      </w:r>
      <w:r w:rsidR="00293A0F">
        <w:rPr>
          <w:szCs w:val="22"/>
          <w:lang w:val="es-ES_tradnl"/>
        </w:rPr>
        <w:t>20</w:t>
      </w:r>
      <w:r w:rsidR="004C2AAB" w:rsidRPr="00416E7E">
        <w:rPr>
          <w:szCs w:val="22"/>
          <w:lang w:val="es-ES_tradnl"/>
        </w:rPr>
        <w:t>,</w:t>
      </w:r>
      <w:r w:rsidR="002B4B66">
        <w:rPr>
          <w:szCs w:val="22"/>
          <w:lang w:val="es-ES_tradnl"/>
        </w:rPr>
        <w:t xml:space="preserve"> número </w:t>
      </w:r>
      <w:r w:rsidR="00293A0F">
        <w:rPr>
          <w:szCs w:val="22"/>
          <w:lang w:val="es-ES_tradnl"/>
        </w:rPr>
        <w:t>1</w:t>
      </w:r>
      <w:r w:rsidR="006F73D6" w:rsidRPr="00416E7E">
        <w:rPr>
          <w:szCs w:val="22"/>
          <w:lang w:val="es-ES_tradnl"/>
        </w:rPr>
        <w:t>,</w:t>
      </w:r>
      <w:r w:rsidR="00EE28D2" w:rsidRPr="00416E7E">
        <w:rPr>
          <w:szCs w:val="22"/>
          <w:lang w:val="es-ES_tradnl"/>
        </w:rPr>
        <w:t xml:space="preserve"> </w:t>
      </w:r>
      <w:r w:rsidR="000C0B57" w:rsidRPr="00416E7E">
        <w:rPr>
          <w:szCs w:val="22"/>
          <w:lang w:val="es-ES_tradnl"/>
        </w:rPr>
        <w:t xml:space="preserve">año </w:t>
      </w:r>
      <w:r w:rsidR="006C3BC0">
        <w:rPr>
          <w:szCs w:val="22"/>
          <w:lang w:val="es-ES_tradnl"/>
        </w:rPr>
        <w:t>20</w:t>
      </w:r>
      <w:r w:rsidR="00293A0F">
        <w:rPr>
          <w:szCs w:val="22"/>
          <w:lang w:val="es-ES_tradnl"/>
        </w:rPr>
        <w:t>24</w:t>
      </w:r>
      <w:bookmarkStart w:id="0" w:name="_GoBack"/>
      <w:bookmarkEnd w:id="0"/>
      <w:r w:rsidR="00DB5D15" w:rsidRPr="00416E7E">
        <w:rPr>
          <w:szCs w:val="22"/>
          <w:lang w:val="es-ES_tradnl"/>
        </w:rPr>
        <w:t>,</w:t>
      </w:r>
      <w:r w:rsidR="0033253F" w:rsidRPr="00416E7E">
        <w:rPr>
          <w:szCs w:val="22"/>
          <w:lang w:val="es-ES_tradnl"/>
        </w:rPr>
        <w:t xml:space="preserve"> </w:t>
      </w:r>
      <w:r w:rsidR="00EE28D2" w:rsidRPr="00416E7E">
        <w:rPr>
          <w:szCs w:val="22"/>
          <w:lang w:val="es-ES_tradnl"/>
        </w:rPr>
        <w:t>en el portal institucional</w:t>
      </w:r>
      <w:r w:rsidR="0033253F" w:rsidRPr="00416E7E">
        <w:rPr>
          <w:szCs w:val="22"/>
          <w:lang w:val="es-ES_tradnl"/>
        </w:rPr>
        <w:t>, página web o en cualquier medio conocido o por conocerse, manifiesto mi voluntad de ceder a título gratuito los derechos patrimoniales de autor derivados del artículo antes mencionado, a favor de la CORPORACIÓN UNIVERSIDAD DE LA COSTA,</w:t>
      </w:r>
      <w:r w:rsidR="005F5A00" w:rsidRPr="00416E7E">
        <w:rPr>
          <w:szCs w:val="22"/>
          <w:lang w:val="es-ES_tradnl"/>
        </w:rPr>
        <w:t xml:space="preserve"> (en adelante EL CESIONARIO)</w:t>
      </w:r>
      <w:r w:rsidR="0033253F" w:rsidRPr="00416E7E">
        <w:rPr>
          <w:szCs w:val="22"/>
          <w:lang w:val="es-ES_tradnl"/>
        </w:rPr>
        <w:t xml:space="preserve"> especí</w:t>
      </w:r>
      <w:r w:rsidR="000571AB" w:rsidRPr="00416E7E">
        <w:rPr>
          <w:szCs w:val="22"/>
          <w:lang w:val="es-ES_tradnl"/>
        </w:rPr>
        <w:t>ficamente para la revista  INGE CUC</w:t>
      </w:r>
      <w:r w:rsidR="0033253F" w:rsidRPr="00416E7E">
        <w:rPr>
          <w:szCs w:val="22"/>
          <w:lang w:val="es-ES_tradnl"/>
        </w:rPr>
        <w:t xml:space="preserve"> en el </w:t>
      </w:r>
      <w:r w:rsidR="00087C8D" w:rsidRPr="00416E7E">
        <w:rPr>
          <w:szCs w:val="22"/>
          <w:lang w:val="es-ES_tradnl"/>
        </w:rPr>
        <w:t>volumen</w:t>
      </w:r>
      <w:r w:rsidR="0033253F" w:rsidRPr="00416E7E">
        <w:rPr>
          <w:szCs w:val="22"/>
          <w:lang w:val="es-ES_tradnl"/>
        </w:rPr>
        <w:t xml:space="preserve"> y año </w:t>
      </w:r>
      <w:r w:rsidR="006335BF" w:rsidRPr="00416E7E">
        <w:rPr>
          <w:szCs w:val="22"/>
          <w:lang w:val="es-ES_tradnl"/>
        </w:rPr>
        <w:t>arriba citados.</w:t>
      </w:r>
    </w:p>
    <w:p w:rsidR="00EE28D2" w:rsidRPr="00416E7E" w:rsidRDefault="00EE28D2" w:rsidP="00087C8D">
      <w:pPr>
        <w:jc w:val="both"/>
        <w:rPr>
          <w:szCs w:val="22"/>
          <w:lang w:val="es-ES_tradnl"/>
        </w:rPr>
      </w:pPr>
    </w:p>
    <w:p w:rsidR="006335BF" w:rsidRPr="00416E7E" w:rsidRDefault="00087C8D" w:rsidP="00087C8D">
      <w:pPr>
        <w:autoSpaceDE w:val="0"/>
        <w:autoSpaceDN w:val="0"/>
        <w:adjustRightInd w:val="0"/>
        <w:jc w:val="both"/>
        <w:rPr>
          <w:rFonts w:eastAsia="Calibri"/>
          <w:szCs w:val="22"/>
          <w:lang w:val="es-CO" w:eastAsia="es-CO"/>
        </w:rPr>
      </w:pPr>
      <w:r w:rsidRPr="00416E7E">
        <w:rPr>
          <w:szCs w:val="22"/>
          <w:lang w:val="es-ES_tradnl"/>
        </w:rPr>
        <w:t>EL CEDENTE manifiesta</w:t>
      </w:r>
      <w:r w:rsidR="00EE28D2" w:rsidRPr="00416E7E">
        <w:rPr>
          <w:szCs w:val="22"/>
          <w:lang w:val="es-ES_tradnl"/>
        </w:rPr>
        <w:t xml:space="preserve"> que todos los contenidos de la obra antes citada son de </w:t>
      </w:r>
      <w:r w:rsidRPr="00416E7E">
        <w:rPr>
          <w:szCs w:val="22"/>
          <w:lang w:val="es-ES_tradnl"/>
        </w:rPr>
        <w:t>su</w:t>
      </w:r>
      <w:r w:rsidR="00EE28D2" w:rsidRPr="00416E7E">
        <w:rPr>
          <w:szCs w:val="22"/>
          <w:lang w:val="es-ES_tradnl"/>
        </w:rPr>
        <w:t xml:space="preserve"> autoría</w:t>
      </w:r>
      <w:r w:rsidR="004F58D8" w:rsidRPr="00416E7E">
        <w:rPr>
          <w:szCs w:val="22"/>
        </w:rPr>
        <w:t>, que son inéditos, que no están siendo evaluados por otra institución,</w:t>
      </w:r>
      <w:r w:rsidR="00547CFD" w:rsidRPr="00416E7E">
        <w:rPr>
          <w:szCs w:val="22"/>
        </w:rPr>
        <w:t xml:space="preserve"> </w:t>
      </w:r>
      <w:r w:rsidR="005F5A00" w:rsidRPr="00416E7E">
        <w:rPr>
          <w:szCs w:val="22"/>
        </w:rPr>
        <w:t>que no los ha</w:t>
      </w:r>
      <w:r w:rsidR="00EE28D2" w:rsidRPr="00416E7E">
        <w:rPr>
          <w:szCs w:val="22"/>
        </w:rPr>
        <w:t xml:space="preserve"> enajenado a terceros,  que no t</w:t>
      </w:r>
      <w:r w:rsidR="005F5A00" w:rsidRPr="00416E7E">
        <w:rPr>
          <w:szCs w:val="22"/>
        </w:rPr>
        <w:t>iene</w:t>
      </w:r>
      <w:r w:rsidR="00EE28D2" w:rsidRPr="00416E7E">
        <w:rPr>
          <w:szCs w:val="22"/>
        </w:rPr>
        <w:t xml:space="preserve"> limitación legal o contractual que </w:t>
      </w:r>
      <w:r w:rsidR="005F5A00" w:rsidRPr="00416E7E">
        <w:rPr>
          <w:szCs w:val="22"/>
        </w:rPr>
        <w:t>l</w:t>
      </w:r>
      <w:r w:rsidR="00EE28D2" w:rsidRPr="00416E7E">
        <w:rPr>
          <w:szCs w:val="22"/>
        </w:rPr>
        <w:t>e prohíba autorizar su publicación</w:t>
      </w:r>
      <w:r w:rsidR="00F16501" w:rsidRPr="00416E7E">
        <w:rPr>
          <w:szCs w:val="22"/>
        </w:rPr>
        <w:t xml:space="preserve"> en acceso abierto y medio impreso, digital, así como hacerlo visible en las bases de datos e índices en donde se encuentre indexada la revista;</w:t>
      </w:r>
      <w:r w:rsidR="00EE28D2" w:rsidRPr="00416E7E">
        <w:rPr>
          <w:szCs w:val="22"/>
        </w:rPr>
        <w:t xml:space="preserve"> </w:t>
      </w:r>
      <w:r w:rsidR="005F5A00" w:rsidRPr="00416E7E">
        <w:rPr>
          <w:szCs w:val="22"/>
        </w:rPr>
        <w:t>EL CEDENTE está</w:t>
      </w:r>
      <w:r w:rsidR="00EE28D2" w:rsidRPr="00416E7E">
        <w:rPr>
          <w:szCs w:val="22"/>
        </w:rPr>
        <w:t xml:space="preserve"> dispuesto a salir al saneamiento</w:t>
      </w:r>
      <w:r w:rsidR="006335BF" w:rsidRPr="00416E7E">
        <w:rPr>
          <w:szCs w:val="22"/>
        </w:rPr>
        <w:t xml:space="preserve"> </w:t>
      </w:r>
      <w:r w:rsidR="006335BF" w:rsidRPr="00416E7E">
        <w:rPr>
          <w:rFonts w:eastAsia="Calibri"/>
          <w:szCs w:val="22"/>
          <w:lang w:val="es-CO" w:eastAsia="es-CO"/>
        </w:rPr>
        <w:t>por cualquier acción de</w:t>
      </w:r>
      <w:r w:rsidR="005F5A00" w:rsidRPr="00416E7E">
        <w:rPr>
          <w:rFonts w:eastAsia="Calibri"/>
          <w:szCs w:val="22"/>
          <w:lang w:val="es-CO" w:eastAsia="es-CO"/>
        </w:rPr>
        <w:t xml:space="preserve"> </w:t>
      </w:r>
      <w:r w:rsidR="006335BF" w:rsidRPr="00416E7E">
        <w:rPr>
          <w:rFonts w:eastAsia="Calibri"/>
          <w:szCs w:val="22"/>
          <w:lang w:val="es-CO" w:eastAsia="es-CO"/>
        </w:rPr>
        <w:t>reivindicación, plagio u otra clase de reclamación que al respecto pudiera</w:t>
      </w:r>
      <w:r w:rsidRPr="00416E7E">
        <w:rPr>
          <w:rFonts w:eastAsia="Calibri"/>
          <w:szCs w:val="22"/>
          <w:lang w:val="es-CO" w:eastAsia="es-CO"/>
        </w:rPr>
        <w:t xml:space="preserve"> </w:t>
      </w:r>
      <w:r w:rsidR="006335BF" w:rsidRPr="00416E7E">
        <w:rPr>
          <w:rFonts w:eastAsia="Calibri"/>
          <w:szCs w:val="22"/>
          <w:lang w:val="es-CO" w:eastAsia="es-CO"/>
        </w:rPr>
        <w:t>sobrevenir.</w:t>
      </w:r>
    </w:p>
    <w:p w:rsidR="00FF652E" w:rsidRPr="00416E7E" w:rsidRDefault="00FF652E" w:rsidP="00087C8D">
      <w:pPr>
        <w:autoSpaceDE w:val="0"/>
        <w:autoSpaceDN w:val="0"/>
        <w:adjustRightInd w:val="0"/>
        <w:jc w:val="both"/>
        <w:rPr>
          <w:rFonts w:eastAsia="Calibri"/>
          <w:szCs w:val="22"/>
          <w:lang w:val="es-CO" w:eastAsia="es-CO"/>
        </w:rPr>
      </w:pPr>
    </w:p>
    <w:p w:rsidR="00FF652E" w:rsidRPr="00416E7E" w:rsidRDefault="00FF652E" w:rsidP="00087C8D">
      <w:pPr>
        <w:autoSpaceDE w:val="0"/>
        <w:autoSpaceDN w:val="0"/>
        <w:adjustRightInd w:val="0"/>
        <w:jc w:val="both"/>
        <w:rPr>
          <w:rFonts w:eastAsia="Calibri"/>
          <w:szCs w:val="22"/>
          <w:lang w:val="es-CO" w:eastAsia="es-CO"/>
        </w:rPr>
      </w:pPr>
      <w:r w:rsidRPr="00416E7E">
        <w:rPr>
          <w:rFonts w:eastAsia="Calibri"/>
          <w:szCs w:val="22"/>
          <w:lang w:val="es-CO" w:eastAsia="es-CO"/>
        </w:rPr>
        <w:t>Para todos los efectos a los que haya lugar la legislación aplicable respecto de la presente cesión será la legislación que en materia de derechos de autor prime en e territorio de Colombia, así como los tratados Internacionales que sobre este particular se acepten e incorporen a legislación nacional y la legislación complementaria que se expida sobre el particular.</w:t>
      </w:r>
    </w:p>
    <w:p w:rsidR="006335BF" w:rsidRPr="00416E7E" w:rsidRDefault="006335BF" w:rsidP="00087C8D">
      <w:pPr>
        <w:pStyle w:val="Continuarlista"/>
        <w:ind w:left="0"/>
        <w:jc w:val="both"/>
        <w:rPr>
          <w:szCs w:val="22"/>
        </w:rPr>
      </w:pPr>
    </w:p>
    <w:p w:rsidR="006335BF" w:rsidRPr="00416E7E" w:rsidRDefault="006335BF" w:rsidP="00087C8D">
      <w:pPr>
        <w:autoSpaceDE w:val="0"/>
        <w:autoSpaceDN w:val="0"/>
        <w:adjustRightInd w:val="0"/>
        <w:jc w:val="both"/>
        <w:rPr>
          <w:rFonts w:eastAsia="Calibri"/>
          <w:szCs w:val="22"/>
          <w:lang w:val="es-CO" w:eastAsia="es-CO"/>
        </w:rPr>
      </w:pPr>
      <w:r w:rsidRPr="00416E7E">
        <w:rPr>
          <w:rFonts w:eastAsia="Calibri"/>
          <w:szCs w:val="22"/>
          <w:lang w:val="es-CO" w:eastAsia="es-CO"/>
        </w:rPr>
        <w:t>En virtud de la presente cesión, el cesionario queda autorizado para copiar,</w:t>
      </w:r>
      <w:r w:rsidR="00087C8D" w:rsidRPr="00416E7E">
        <w:rPr>
          <w:rFonts w:eastAsia="Calibri"/>
          <w:szCs w:val="22"/>
          <w:lang w:val="es-CO" w:eastAsia="es-CO"/>
        </w:rPr>
        <w:t xml:space="preserve"> </w:t>
      </w:r>
      <w:r w:rsidRPr="00416E7E">
        <w:rPr>
          <w:rFonts w:eastAsia="Calibri"/>
          <w:szCs w:val="22"/>
          <w:lang w:val="es-CO" w:eastAsia="es-CO"/>
        </w:rPr>
        <w:t>reproducir, distribuir, publicar, el artículo objeto de la cesión,</w:t>
      </w:r>
      <w:r w:rsidR="00087C8D" w:rsidRPr="00416E7E">
        <w:rPr>
          <w:rFonts w:eastAsia="Calibri"/>
          <w:szCs w:val="22"/>
          <w:lang w:val="es-CO" w:eastAsia="es-CO"/>
        </w:rPr>
        <w:t xml:space="preserve"> </w:t>
      </w:r>
      <w:r w:rsidRPr="00416E7E">
        <w:rPr>
          <w:rFonts w:eastAsia="Calibri"/>
          <w:szCs w:val="22"/>
          <w:lang w:val="es-CO" w:eastAsia="es-CO"/>
        </w:rPr>
        <w:t xml:space="preserve">por cualquier medio digital, electrónico o reprográfico, </w:t>
      </w:r>
      <w:r w:rsidR="005F5A00" w:rsidRPr="00416E7E">
        <w:rPr>
          <w:rFonts w:eastAsia="Calibri"/>
          <w:szCs w:val="22"/>
          <w:lang w:val="es-CO" w:eastAsia="es-CO"/>
        </w:rPr>
        <w:t xml:space="preserve">conocido o por conocerse, </w:t>
      </w:r>
      <w:r w:rsidRPr="00416E7E">
        <w:rPr>
          <w:rFonts w:eastAsia="Calibri"/>
          <w:szCs w:val="22"/>
          <w:lang w:val="es-CO" w:eastAsia="es-CO"/>
        </w:rPr>
        <w:t>conservando la obligación</w:t>
      </w:r>
      <w:r w:rsidR="00087C8D" w:rsidRPr="00416E7E">
        <w:rPr>
          <w:rFonts w:eastAsia="Calibri"/>
          <w:szCs w:val="22"/>
          <w:lang w:val="es-CO" w:eastAsia="es-CO"/>
        </w:rPr>
        <w:t xml:space="preserve"> </w:t>
      </w:r>
      <w:r w:rsidRPr="00416E7E">
        <w:rPr>
          <w:rFonts w:eastAsia="Calibri"/>
          <w:szCs w:val="22"/>
          <w:lang w:val="es-CO" w:eastAsia="es-CO"/>
        </w:rPr>
        <w:t>de respetar en todo caso los derechos morales del autor contenidos</w:t>
      </w:r>
      <w:r w:rsidR="00087C8D" w:rsidRPr="00416E7E">
        <w:rPr>
          <w:rFonts w:eastAsia="Calibri"/>
          <w:szCs w:val="22"/>
          <w:lang w:val="es-CO" w:eastAsia="es-CO"/>
        </w:rPr>
        <w:t xml:space="preserve"> </w:t>
      </w:r>
      <w:r w:rsidRPr="00416E7E">
        <w:rPr>
          <w:rFonts w:eastAsia="Calibri"/>
          <w:szCs w:val="22"/>
          <w:lang w:val="es-CO" w:eastAsia="es-CO"/>
        </w:rPr>
        <w:t>en el artículo 30 de la Ley 23 de 1982</w:t>
      </w:r>
      <w:r w:rsidR="00087C8D" w:rsidRPr="00416E7E">
        <w:rPr>
          <w:rFonts w:eastAsia="Calibri"/>
          <w:szCs w:val="22"/>
          <w:lang w:val="es-CO" w:eastAsia="es-CO"/>
        </w:rPr>
        <w:t>, ley 1450 de 2011 y ley 1520 de 2012</w:t>
      </w:r>
      <w:r w:rsidRPr="00416E7E">
        <w:rPr>
          <w:rFonts w:eastAsia="Calibri"/>
          <w:szCs w:val="22"/>
          <w:lang w:val="es-CO" w:eastAsia="es-CO"/>
        </w:rPr>
        <w:t>.</w:t>
      </w:r>
    </w:p>
    <w:p w:rsidR="00087C8D" w:rsidRPr="00416E7E" w:rsidRDefault="00087C8D" w:rsidP="00087C8D">
      <w:pPr>
        <w:autoSpaceDE w:val="0"/>
        <w:autoSpaceDN w:val="0"/>
        <w:adjustRightInd w:val="0"/>
        <w:jc w:val="both"/>
        <w:rPr>
          <w:rFonts w:eastAsia="Calibri"/>
          <w:szCs w:val="22"/>
          <w:lang w:val="es-CO" w:eastAsia="es-CO"/>
        </w:rPr>
      </w:pPr>
    </w:p>
    <w:p w:rsidR="00087C8D" w:rsidRPr="00416E7E" w:rsidRDefault="00087C8D" w:rsidP="00087C8D">
      <w:pPr>
        <w:autoSpaceDE w:val="0"/>
        <w:autoSpaceDN w:val="0"/>
        <w:adjustRightInd w:val="0"/>
        <w:jc w:val="both"/>
        <w:rPr>
          <w:rFonts w:eastAsia="Calibri"/>
          <w:szCs w:val="22"/>
          <w:lang w:val="es-CO" w:eastAsia="es-CO"/>
        </w:rPr>
      </w:pPr>
    </w:p>
    <w:p w:rsidR="006335BF" w:rsidRPr="00416E7E" w:rsidRDefault="006335BF" w:rsidP="00087C8D">
      <w:pPr>
        <w:autoSpaceDE w:val="0"/>
        <w:autoSpaceDN w:val="0"/>
        <w:adjustRightInd w:val="0"/>
        <w:jc w:val="both"/>
        <w:rPr>
          <w:rFonts w:eastAsia="Calibri"/>
          <w:szCs w:val="22"/>
          <w:lang w:val="es-CO" w:eastAsia="es-CO"/>
        </w:rPr>
      </w:pPr>
      <w:r w:rsidRPr="00416E7E">
        <w:rPr>
          <w:rFonts w:eastAsia="Calibri"/>
          <w:szCs w:val="22"/>
          <w:lang w:val="es-CO" w:eastAsia="es-CO"/>
        </w:rPr>
        <w:t>Se firma en señal de aceptación a los ____ días del mes de ___________</w:t>
      </w:r>
    </w:p>
    <w:p w:rsidR="006335BF" w:rsidRPr="00416E7E" w:rsidRDefault="006335BF" w:rsidP="00087C8D">
      <w:pPr>
        <w:jc w:val="both"/>
        <w:rPr>
          <w:b/>
          <w:szCs w:val="22"/>
          <w:lang w:val="es-ES_tradnl"/>
        </w:rPr>
      </w:pPr>
    </w:p>
    <w:p w:rsidR="00057979" w:rsidRPr="00416E7E" w:rsidRDefault="00057979" w:rsidP="00087C8D">
      <w:pPr>
        <w:jc w:val="both"/>
        <w:rPr>
          <w:b/>
          <w:szCs w:val="22"/>
          <w:lang w:val="es-ES_tradnl"/>
        </w:rPr>
      </w:pPr>
    </w:p>
    <w:p w:rsidR="00EE28D2" w:rsidRDefault="00EE28D2" w:rsidP="00087C8D">
      <w:pPr>
        <w:jc w:val="both"/>
        <w:rPr>
          <w:szCs w:val="22"/>
          <w:lang w:val="es-ES_tradnl"/>
        </w:rPr>
      </w:pPr>
      <w:r w:rsidRPr="00416E7E">
        <w:rPr>
          <w:szCs w:val="22"/>
          <w:lang w:val="es-ES_tradnl"/>
        </w:rPr>
        <w:t xml:space="preserve"> </w:t>
      </w:r>
    </w:p>
    <w:p w:rsidR="00416E7E" w:rsidRPr="00416E7E" w:rsidRDefault="00416E7E" w:rsidP="00087C8D">
      <w:pPr>
        <w:jc w:val="both"/>
        <w:rPr>
          <w:szCs w:val="22"/>
          <w:lang w:val="es-ES_tradnl"/>
        </w:rPr>
      </w:pPr>
    </w:p>
    <w:p w:rsidR="00EE28D2" w:rsidRPr="00416E7E" w:rsidRDefault="00EE28D2" w:rsidP="00087C8D">
      <w:pPr>
        <w:pStyle w:val="Continuarlista"/>
        <w:ind w:left="0"/>
        <w:jc w:val="both"/>
        <w:rPr>
          <w:szCs w:val="22"/>
        </w:rPr>
      </w:pPr>
      <w:r w:rsidRPr="00416E7E">
        <w:rPr>
          <w:szCs w:val="22"/>
        </w:rPr>
        <w:t xml:space="preserve">EL </w:t>
      </w:r>
      <w:r w:rsidR="006335BF" w:rsidRPr="00416E7E">
        <w:rPr>
          <w:szCs w:val="22"/>
        </w:rPr>
        <w:t>CEDENTE</w:t>
      </w:r>
      <w:r w:rsidRPr="00416E7E">
        <w:rPr>
          <w:szCs w:val="22"/>
        </w:rPr>
        <w:t xml:space="preserve">  </w:t>
      </w:r>
      <w:r w:rsidR="00487DE4" w:rsidRPr="00416E7E">
        <w:rPr>
          <w:szCs w:val="22"/>
        </w:rPr>
        <w:t>____</w:t>
      </w:r>
      <w:r w:rsidRPr="00416E7E">
        <w:rPr>
          <w:szCs w:val="22"/>
        </w:rPr>
        <w:t xml:space="preserve">__________________   </w:t>
      </w:r>
    </w:p>
    <w:p w:rsidR="00EE28D2" w:rsidRPr="00416E7E" w:rsidRDefault="00EE28D2" w:rsidP="00087C8D">
      <w:pPr>
        <w:jc w:val="both"/>
        <w:rPr>
          <w:szCs w:val="22"/>
          <w:lang w:val="es-CO"/>
        </w:rPr>
      </w:pPr>
      <w:r w:rsidRPr="00416E7E">
        <w:rPr>
          <w:szCs w:val="22"/>
          <w:lang w:val="es-CO"/>
        </w:rPr>
        <w:t>C.C.</w:t>
      </w:r>
      <w:r w:rsidR="003A1022" w:rsidRPr="00416E7E">
        <w:rPr>
          <w:szCs w:val="22"/>
          <w:lang w:val="es-CO"/>
        </w:rPr>
        <w:t xml:space="preserve"> </w:t>
      </w:r>
    </w:p>
    <w:p w:rsidR="00EE28D2" w:rsidRPr="00416E7E" w:rsidRDefault="00EE28D2" w:rsidP="00EE28D2">
      <w:pPr>
        <w:jc w:val="both"/>
        <w:rPr>
          <w:szCs w:val="22"/>
          <w:lang w:val="es-ES_tradnl"/>
        </w:rPr>
      </w:pPr>
    </w:p>
    <w:sectPr w:rsidR="00EE28D2" w:rsidRPr="00416E7E" w:rsidSect="00A66FD1">
      <w:headerReference w:type="default" r:id="rId6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603B" w:rsidRDefault="000E603B" w:rsidP="00352823">
      <w:r>
        <w:separator/>
      </w:r>
    </w:p>
  </w:endnote>
  <w:endnote w:type="continuationSeparator" w:id="0">
    <w:p w:rsidR="000E603B" w:rsidRDefault="000E603B" w:rsidP="003528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603B" w:rsidRDefault="000E603B" w:rsidP="00352823">
      <w:r>
        <w:separator/>
      </w:r>
    </w:p>
  </w:footnote>
  <w:footnote w:type="continuationSeparator" w:id="0">
    <w:p w:rsidR="000E603B" w:rsidRDefault="000E603B" w:rsidP="003528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2823" w:rsidRDefault="00352823" w:rsidP="00352823">
    <w:pPr>
      <w:pStyle w:val="Textoindependiente"/>
      <w:spacing w:line="240" w:lineRule="auto"/>
      <w:jc w:val="center"/>
      <w:outlineLvl w:val="0"/>
      <w:rPr>
        <w:rFonts w:cs="Arial"/>
        <w:bCs/>
        <w:sz w:val="32"/>
        <w:szCs w:val="32"/>
        <w:lang w:val="es-ES" w:eastAsia="es-ES"/>
      </w:rPr>
    </w:pPr>
  </w:p>
  <w:p w:rsidR="00352823" w:rsidRDefault="00352823" w:rsidP="00352823">
    <w:pPr>
      <w:pStyle w:val="Textoindependiente"/>
      <w:spacing w:line="240" w:lineRule="auto"/>
      <w:jc w:val="center"/>
      <w:outlineLvl w:val="0"/>
      <w:rPr>
        <w:rFonts w:cs="Arial"/>
        <w:bCs/>
        <w:sz w:val="32"/>
        <w:szCs w:val="32"/>
        <w:lang w:val="es-ES" w:eastAsia="es-ES"/>
      </w:rPr>
    </w:pPr>
  </w:p>
  <w:p w:rsidR="00352823" w:rsidRDefault="00547CFD" w:rsidP="0033253F">
    <w:pPr>
      <w:pStyle w:val="Textoindependiente"/>
      <w:spacing w:line="240" w:lineRule="auto"/>
      <w:jc w:val="center"/>
      <w:outlineLvl w:val="0"/>
    </w:pPr>
    <w:r>
      <w:rPr>
        <w:rFonts w:cs="Arial"/>
        <w:bCs/>
        <w:sz w:val="32"/>
        <w:szCs w:val="32"/>
        <w:lang w:val="es-ES" w:eastAsia="es-ES"/>
      </w:rPr>
      <w:t xml:space="preserve">   </w:t>
    </w:r>
  </w:p>
  <w:p w:rsidR="00352823" w:rsidRDefault="00352823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ES_tradnl" w:vendorID="64" w:dllVersion="6" w:nlCheck="1" w:checkStyle="0"/>
  <w:activeWritingStyle w:appName="MSWord" w:lang="es-CO" w:vendorID="64" w:dllVersion="6" w:nlCheck="1" w:checkStyle="0"/>
  <w:activeWritingStyle w:appName="MSWord" w:lang="es-ES_tradnl" w:vendorID="64" w:dllVersion="131078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BiJDEwtjU0MzAyUdpeDU4uLM/DyQAqNaABWitYksAAAA"/>
  </w:docVars>
  <w:rsids>
    <w:rsidRoot w:val="00EE28D2"/>
    <w:rsid w:val="00005644"/>
    <w:rsid w:val="000128BF"/>
    <w:rsid w:val="000571AB"/>
    <w:rsid w:val="00057979"/>
    <w:rsid w:val="000662C8"/>
    <w:rsid w:val="00067092"/>
    <w:rsid w:val="00083D2B"/>
    <w:rsid w:val="00087C8D"/>
    <w:rsid w:val="00090033"/>
    <w:rsid w:val="000904D0"/>
    <w:rsid w:val="000C0B57"/>
    <w:rsid w:val="000C182A"/>
    <w:rsid w:val="000C1DAC"/>
    <w:rsid w:val="000E603B"/>
    <w:rsid w:val="000F7744"/>
    <w:rsid w:val="0012460F"/>
    <w:rsid w:val="001261E9"/>
    <w:rsid w:val="001943F7"/>
    <w:rsid w:val="00197419"/>
    <w:rsid w:val="002259D9"/>
    <w:rsid w:val="00252FD4"/>
    <w:rsid w:val="00293A0F"/>
    <w:rsid w:val="00295B60"/>
    <w:rsid w:val="002B4B66"/>
    <w:rsid w:val="002D4983"/>
    <w:rsid w:val="002D68D4"/>
    <w:rsid w:val="00320DC4"/>
    <w:rsid w:val="0033253F"/>
    <w:rsid w:val="003451AD"/>
    <w:rsid w:val="00352823"/>
    <w:rsid w:val="0035367F"/>
    <w:rsid w:val="003551C2"/>
    <w:rsid w:val="00395BBE"/>
    <w:rsid w:val="003A1022"/>
    <w:rsid w:val="003D244E"/>
    <w:rsid w:val="00416E7E"/>
    <w:rsid w:val="00450C4E"/>
    <w:rsid w:val="0048193E"/>
    <w:rsid w:val="00487DE4"/>
    <w:rsid w:val="004C2AAB"/>
    <w:rsid w:val="004F58D8"/>
    <w:rsid w:val="005242FE"/>
    <w:rsid w:val="005400CC"/>
    <w:rsid w:val="00547CFD"/>
    <w:rsid w:val="0055360A"/>
    <w:rsid w:val="00587953"/>
    <w:rsid w:val="00591C94"/>
    <w:rsid w:val="00596454"/>
    <w:rsid w:val="005D4D1B"/>
    <w:rsid w:val="005F5A00"/>
    <w:rsid w:val="006335BF"/>
    <w:rsid w:val="006C3BC0"/>
    <w:rsid w:val="006F73D6"/>
    <w:rsid w:val="00702A4B"/>
    <w:rsid w:val="00721A9B"/>
    <w:rsid w:val="00722B5D"/>
    <w:rsid w:val="007629F9"/>
    <w:rsid w:val="00771344"/>
    <w:rsid w:val="00786B64"/>
    <w:rsid w:val="008059EA"/>
    <w:rsid w:val="00834FE6"/>
    <w:rsid w:val="008A0CBE"/>
    <w:rsid w:val="00925C35"/>
    <w:rsid w:val="009470E3"/>
    <w:rsid w:val="009807E2"/>
    <w:rsid w:val="009B78D0"/>
    <w:rsid w:val="009D2E72"/>
    <w:rsid w:val="009E0081"/>
    <w:rsid w:val="00A2575A"/>
    <w:rsid w:val="00A3362B"/>
    <w:rsid w:val="00A35E05"/>
    <w:rsid w:val="00A66E1B"/>
    <w:rsid w:val="00A66FD1"/>
    <w:rsid w:val="00A90E66"/>
    <w:rsid w:val="00AA6606"/>
    <w:rsid w:val="00B107E1"/>
    <w:rsid w:val="00B10FC0"/>
    <w:rsid w:val="00B247FE"/>
    <w:rsid w:val="00BE2089"/>
    <w:rsid w:val="00C201B5"/>
    <w:rsid w:val="00C45103"/>
    <w:rsid w:val="00C45FB0"/>
    <w:rsid w:val="00C621F6"/>
    <w:rsid w:val="00CB066C"/>
    <w:rsid w:val="00CB0AC8"/>
    <w:rsid w:val="00CD2170"/>
    <w:rsid w:val="00CE7E3B"/>
    <w:rsid w:val="00D871E1"/>
    <w:rsid w:val="00DB5D15"/>
    <w:rsid w:val="00DD028C"/>
    <w:rsid w:val="00DE3A73"/>
    <w:rsid w:val="00DF02E0"/>
    <w:rsid w:val="00E07ECB"/>
    <w:rsid w:val="00E32C52"/>
    <w:rsid w:val="00E46D83"/>
    <w:rsid w:val="00E85787"/>
    <w:rsid w:val="00EE28D2"/>
    <w:rsid w:val="00F02274"/>
    <w:rsid w:val="00F10A52"/>
    <w:rsid w:val="00F16501"/>
    <w:rsid w:val="00F567C1"/>
    <w:rsid w:val="00F9552E"/>
    <w:rsid w:val="00FA2954"/>
    <w:rsid w:val="00FB3DC1"/>
    <w:rsid w:val="00FF6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ABCA3A"/>
  <w15:chartTrackingRefBased/>
  <w15:docId w15:val="{51F78817-E8DC-4417-A0FB-58D250971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iPriority="0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28D2"/>
    <w:rPr>
      <w:rFonts w:ascii="Times New Roman" w:eastAsia="Times New Roman" w:hAnsi="Times New Roman"/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Continuarlista">
    <w:name w:val="List Continue"/>
    <w:basedOn w:val="Normal"/>
    <w:rsid w:val="00EE28D2"/>
    <w:pPr>
      <w:spacing w:after="120"/>
      <w:ind w:left="283"/>
    </w:pPr>
    <w:rPr>
      <w:lang w:val="es-CO"/>
    </w:rPr>
  </w:style>
  <w:style w:type="paragraph" w:styleId="Textoindependiente">
    <w:name w:val="Body Text"/>
    <w:basedOn w:val="Normal"/>
    <w:link w:val="TextoindependienteCar"/>
    <w:rsid w:val="00352823"/>
    <w:pPr>
      <w:spacing w:line="360" w:lineRule="auto"/>
    </w:pPr>
    <w:rPr>
      <w:rFonts w:ascii="Arial" w:hAnsi="Arial"/>
      <w:b/>
      <w:sz w:val="20"/>
      <w:szCs w:val="20"/>
      <w:lang w:val="es-ES_tradnl" w:eastAsia="es-MX"/>
    </w:rPr>
  </w:style>
  <w:style w:type="character" w:customStyle="1" w:styleId="TextoindependienteCar">
    <w:name w:val="Texto independiente Car"/>
    <w:link w:val="Textoindependiente"/>
    <w:rsid w:val="00352823"/>
    <w:rPr>
      <w:rFonts w:ascii="Arial" w:eastAsia="Times New Roman" w:hAnsi="Arial" w:cs="Times New Roman"/>
      <w:b/>
      <w:szCs w:val="20"/>
      <w:lang w:val="es-ES_tradnl" w:eastAsia="es-MX"/>
    </w:rPr>
  </w:style>
  <w:style w:type="paragraph" w:styleId="Encabezado">
    <w:name w:val="header"/>
    <w:basedOn w:val="Normal"/>
    <w:link w:val="EncabezadoCar"/>
    <w:uiPriority w:val="99"/>
    <w:rsid w:val="00352823"/>
    <w:pPr>
      <w:tabs>
        <w:tab w:val="center" w:pos="4252"/>
        <w:tab w:val="right" w:pos="8504"/>
      </w:tabs>
    </w:pPr>
    <w:rPr>
      <w:lang w:val="en-US" w:eastAsia="x-none"/>
    </w:rPr>
  </w:style>
  <w:style w:type="character" w:customStyle="1" w:styleId="EncabezadoCar">
    <w:name w:val="Encabezado Car"/>
    <w:link w:val="Encabezado"/>
    <w:uiPriority w:val="99"/>
    <w:rsid w:val="00352823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352823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link w:val="Piedepgina"/>
    <w:uiPriority w:val="99"/>
    <w:rsid w:val="00352823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52823"/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352823"/>
    <w:rPr>
      <w:rFonts w:ascii="Tahoma" w:eastAsia="Times New Roman" w:hAnsi="Tahoma" w:cs="Tahoma"/>
      <w:sz w:val="16"/>
      <w:szCs w:val="16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6</Words>
  <Characters>1908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UC</Company>
  <LinksUpToDate>false</LinksUpToDate>
  <CharactersWithSpaces>2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ERO CONRADO ALFONSO RAFAEL</dc:creator>
  <cp:keywords/>
  <cp:lastModifiedBy>UMANA IBAÑEZ SAMIR FRANCISCO</cp:lastModifiedBy>
  <cp:revision>2</cp:revision>
  <cp:lastPrinted>2009-04-03T20:13:00Z</cp:lastPrinted>
  <dcterms:created xsi:type="dcterms:W3CDTF">2023-08-01T20:38:00Z</dcterms:created>
  <dcterms:modified xsi:type="dcterms:W3CDTF">2023-08-01T20:38:00Z</dcterms:modified>
</cp:coreProperties>
</file>